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Lima,</w:t>
      </w:r>
      <w:r>
        <w:t xml:space="preserve"> </w:t>
      </w:r>
      <w:r>
        <w:t xml:space="preserve">Peru</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 or Legal Organization Name]</w:t>
      </w:r>
      <w:r>
        <w:br/>
      </w:r>
      <w:r>
        <w:t xml:space="preserve">[Firm Address]</w:t>
      </w:r>
      <w:r>
        <w:br/>
      </w:r>
      <w:r>
        <w:t xml:space="preserve">Lima, Peru</w:t>
      </w:r>
    </w:p>
    <w:bookmarkStart w:id="20" w:name="Xb68433b80cd147a4ce521ef8761701c48736cdb"/>
    <w:p>
      <w:pPr>
        <w:pStyle w:val="Heading2"/>
      </w:pPr>
      <w:r>
        <w:t xml:space="preserve">Subject: Formal Application for Legal Internship Position</w:t>
      </w:r>
    </w:p>
    <w:p>
      <w:pPr>
        <w:pStyle w:val="FirstParagraph"/>
      </w:pPr>
      <w:r>
        <w:t xml:space="preserve">To the Esteemed Members of the Hiring Committee,</w:t>
      </w:r>
    </w:p>
    <w:p>
      <w:pPr>
        <w:pStyle w:val="BodyText"/>
      </w:pPr>
      <w:r>
        <w:t xml:space="preserve">It is with profound enthusiasm and a deep commitment to advancing my legal education within Peru's dynamic judicial framework that I submit this Internship Application Letter. As an aspiring Lawyer dedicated to contributing meaningfully to Peru Lima’s legal ecosystem, I am eager to bring my academic rigor, cultural sensitivity, and dedication to the esteemed [Law Firm Name or Legal Organization] during the upcoming internship period. Having closely followed your firm’s distinguished work in constitutional law and human rights advocacy within Peru Lima, I am confident that this opportunity aligns precisely with my professional aspirations and academic trajectory.</w:t>
      </w:r>
    </w:p>
    <w:p>
      <w:pPr>
        <w:pStyle w:val="BodyText"/>
      </w:pPr>
      <w:r>
        <w:t xml:space="preserve">My academic journey at [Your University Name] in [Your Country], where I pursued a Bachelor of Laws (LL.B.) with honors, has equipped me with a robust foundation in comparative legal systems. However, it is Peru’s unique jurisprudence—shaped by its Constitution of 1993, rich indigenous legal traditions, and evolving commercial regulations—that has captivated my scholarly focus. During my studies, I authored a research paper on the implementation challenges of the Peruvian Consumer Protection Law (Ley de Defensa del Consumidor) in informal markets across Lima’s peripheral districts. This project required immersive fieldwork in San Martín de Porres, where I interviewed local vendors and analyzed judicial precedents from the Lima Judicial District. Such experiences have solidified my understanding that effective legal practice in Peru Lima demands not only technical proficiency but also contextual empathy—a principle I now seek to embody through practical experience under your mentorship.</w:t>
      </w:r>
    </w:p>
    <w:p>
      <w:pPr>
        <w:pStyle w:val="BodyText"/>
      </w:pPr>
      <w:r>
        <w:t xml:space="preserve">As a future Lawyer, I recognize that Peru’s legal landscape is undergoing significant transformation. Recent reforms in judicial transparency, particularly the 2023 Modernization of Civil Procedure Code (Código Procesal Civil), present both opportunities and complexities requiring skilled legal professionals. My fluency in Spanish (native level) and intermediate proficiency in English enables me to engage effectively with diverse stakeholders—from court officials at the Corte Suprema de Justicia de Lima to international NGOs collaborating on human rights cases. Furthermore, I have actively participated in moot court competitions centered on Peruvian constitutional law, including a regional simulation addressing land disputes under Peru’s Agrarian Reform framework. These exercises honed my ability to draft legal memoranda and conduct precedent analysis with precision—skills directly transferable to the daily operations at your firm.</w:t>
      </w:r>
    </w:p>
    <w:p>
      <w:pPr>
        <w:pStyle w:val="BodyText"/>
      </w:pPr>
      <w:r>
        <w:t xml:space="preserve">What particularly draws me to [Law Firm Name or Legal Organization] is your firm’s pioneering role in advancing legal access for marginalized communities in Peru Lima. Your recent pro bono initiative supporting indigenous women’s land rights claims before the National Institute of Justice (INJU) exemplifies the ethical rigor and practical innovation I aspire to emulate. I am deeply impressed by your firm’s publication, *Jurisprudence in Action: Case Studies from Lima*, which demystifies complex Peruvian legal concepts for public understanding—a mission that resonates with my own volunteer work teaching legal literacy at the Centro Legal Popular de Villa El Salvador. This hands-on engagement has taught me that ethical lawyering begins with listening to communities, a lesson I am eager to deepen through structured mentorship in Lima’s premier legal environment.</w:t>
      </w:r>
    </w:p>
    <w:p>
      <w:pPr>
        <w:pStyle w:val="BodyText"/>
      </w:pPr>
      <w:r>
        <w:t xml:space="preserve">My technical competencies further align with the operational demands of modern legal practice in Peru Lima. I am proficient in legal research databases such as PERUJURIS and the Ministry of Justice’s digital case management system (Sistema de Gestión Judicial). Additionally, I have completed a specialized certificate in Digital Evidence Collection for Civil Litigation, directly relevant to contemporary cases involving cybercrime or intellectual property disputes handled by firms like yours. I understand that effective legal work in Lima requires navigating both traditional court procedures and emerging digital frameworks—a duality your firm navigates with excellence.</w:t>
      </w:r>
    </w:p>
    <w:p>
      <w:pPr>
        <w:pStyle w:val="BodyText"/>
      </w:pPr>
      <w:r>
        <w:t xml:space="preserve">I am acutely aware that an internship in Peru Lima is more than a professional milestone; it is a cultural immersion into the heart of Latin America’s legal innovation hub. The city’s vibrant mix of historic colonial institutions (like the Palacio de Justicia) and modern judicial centers reflects Peru’s journey toward a more inclusive legal system—a narrative I am committed to contributing to as an intern. My willingness to work collaboratively within your team, observe court proceedings at the Tribunal Constitucional in Lima, and support clients across varied socioeconomic backgrounds demonstrates my readiness to embrace this responsibility.</w:t>
      </w:r>
    </w:p>
    <w:p>
      <w:pPr>
        <w:pStyle w:val="BodyText"/>
      </w:pPr>
      <w:r>
        <w:t xml:space="preserve">As I prepare for my future role as a Lawyer licensed by the Colegio de Abogados de Lima (Lima Bar Association), this internship represents a pivotal step toward merging theoretical knowledge with on-the-ground legal practice. I am particularly eager to learn from your attorneys’ approach to balancing commercial litigation with social justice advocacy—a balance that defines Peru’s evolving legal identity. Your firm’s emphasis on ethical mentorship, as evidenced by your successful alumni network of Lawyers who now lead key institutions in Peru Lima, is precisely the environment where I can flourish.</w:t>
      </w:r>
    </w:p>
    <w:p>
      <w:pPr>
        <w:pStyle w:val="BodyText"/>
      </w:pPr>
      <w:r>
        <w:t xml:space="preserve">In closing, I offer my deepest gratitude for considering this Internship Application Letter. My academic dedication, contextual understanding of Peru Lima’s legal challenges, and unwavering commitment to justice make me a strong candidate to contribute value from day one. I am available immediately for an interview at your convenience and would welcome the opportunity to discuss how my skills align with your firm’s vision for the coming semester.</w:t>
      </w:r>
    </w:p>
    <w:p>
      <w:pPr>
        <w:pStyle w:val="BodyText"/>
      </w:pPr>
      <w:r>
        <w:t xml:space="preserve">Thank you for investing your time in reviewing my application. I eagerly await the possibility of contributing to [Law Firm Name or Legal Organization]’s legacy of excellence in Peru Lima.</w:t>
      </w:r>
    </w:p>
    <w:p>
      <w:pPr>
        <w:pStyle w:val="BodyText"/>
      </w:pPr>
      <w:r>
        <w:t xml:space="preserve">Respectfully submitted,</w:t>
      </w:r>
    </w:p>
    <w:p>
      <w:pPr>
        <w:pStyle w:val="BodyText"/>
      </w:pPr>
      <w:r>
        <w:t xml:space="preserve">[Your Full Name]</w:t>
      </w:r>
    </w:p>
    <w:p>
      <w:pPr>
        <w:pStyle w:val="BodyText"/>
      </w:pPr>
      <w:r>
        <w:t xml:space="preserve">[Your University and Current Degree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Lima, Peru</dc:title>
  <dc:creator/>
  <dc:language>en</dc:language>
  <cp:keywords/>
  <dcterms:created xsi:type="dcterms:W3CDTF">2026-07-15T09:17:28Z</dcterms:created>
  <dcterms:modified xsi:type="dcterms:W3CDTF">2026-07-15T09:17:28Z</dcterms:modified>
</cp:coreProperties>
</file>

<file path=docProps/custom.xml><?xml version="1.0" encoding="utf-8"?>
<Properties xmlns="http://schemas.openxmlformats.org/officeDocument/2006/custom-properties" xmlns:vt="http://schemas.openxmlformats.org/officeDocument/2006/docPropsVTypes"/>
</file>